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443C6" w14:textId="77777777" w:rsidR="006A1EE4" w:rsidRPr="006A1EE4" w:rsidRDefault="006A1EE4" w:rsidP="006A1EE4">
      <w:pPr>
        <w:ind w:left="-851"/>
        <w:rPr>
          <w:rFonts w:ascii="Adobe Gothic Std B" w:eastAsia="Adobe Gothic Std B" w:hAnsi="Adobe Gothic Std B"/>
        </w:rPr>
      </w:pPr>
      <w:bookmarkStart w:id="0" w:name="_GoBack"/>
      <w:bookmarkEnd w:id="0"/>
      <w:r w:rsidRPr="006A1EE4">
        <w:rPr>
          <w:rFonts w:ascii="Adobe Gothic Std B" w:eastAsia="Adobe Gothic Std B" w:hAnsi="Adobe Gothic Std B"/>
        </w:rPr>
        <w:t xml:space="preserve">Self- assessment- </w:t>
      </w:r>
    </w:p>
    <w:p w14:paraId="5568C0BF" w14:textId="77777777" w:rsidR="006A1EE4" w:rsidRPr="006A1EE4" w:rsidRDefault="006A1EE4" w:rsidP="006A1EE4">
      <w:pPr>
        <w:ind w:left="-851"/>
        <w:rPr>
          <w:rFonts w:ascii="Adobe Gothic Std B" w:eastAsia="Adobe Gothic Std B" w:hAnsi="Adobe Gothic Std B"/>
        </w:rPr>
      </w:pPr>
      <w:r w:rsidRPr="006A1EE4">
        <w:rPr>
          <w:rFonts w:ascii="Adobe Gothic Std B" w:eastAsia="Adobe Gothic Std B" w:hAnsi="Adobe Gothic Std B"/>
        </w:rPr>
        <w:t>Moving from telling the children what to do versus giving them a chance to figure it out by themselves</w:t>
      </w:r>
    </w:p>
    <w:tbl>
      <w:tblPr>
        <w:tblStyle w:val="TableGrid"/>
        <w:tblW w:w="0" w:type="auto"/>
        <w:tblInd w:w="-856" w:type="dxa"/>
        <w:tblLook w:val="04A0" w:firstRow="1" w:lastRow="0" w:firstColumn="1" w:lastColumn="0" w:noHBand="0" w:noVBand="1"/>
      </w:tblPr>
      <w:tblGrid>
        <w:gridCol w:w="2836"/>
        <w:gridCol w:w="1276"/>
        <w:gridCol w:w="1417"/>
        <w:gridCol w:w="4677"/>
      </w:tblGrid>
      <w:tr w:rsidR="006A1EE4" w:rsidRPr="006A1EE4" w14:paraId="7E447352" w14:textId="77777777" w:rsidTr="006A1EE4">
        <w:tc>
          <w:tcPr>
            <w:tcW w:w="2836" w:type="dxa"/>
          </w:tcPr>
          <w:p w14:paraId="2EB7339C" w14:textId="77777777" w:rsidR="006A1EE4" w:rsidRPr="006A1EE4" w:rsidRDefault="006A1EE4">
            <w:pPr>
              <w:rPr>
                <w:rFonts w:ascii="Adobe Gothic Std B" w:eastAsia="Adobe Gothic Std B" w:hAnsi="Adobe Gothic Std B"/>
                <w:sz w:val="16"/>
                <w:szCs w:val="16"/>
              </w:rPr>
            </w:pPr>
            <w:r w:rsidRPr="006A1EE4">
              <w:rPr>
                <w:rFonts w:ascii="Adobe Gothic Std B" w:eastAsia="Adobe Gothic Std B" w:hAnsi="Adobe Gothic Std B"/>
                <w:sz w:val="16"/>
                <w:szCs w:val="16"/>
              </w:rPr>
              <w:t>*Telling the children what to do (TC)</w:t>
            </w:r>
          </w:p>
          <w:p w14:paraId="4543A171" w14:textId="77777777" w:rsidR="006A1EE4" w:rsidRPr="006A1EE4" w:rsidRDefault="006A1EE4">
            <w:pPr>
              <w:rPr>
                <w:rFonts w:ascii="Adobe Gothic Std B" w:eastAsia="Adobe Gothic Std B" w:hAnsi="Adobe Gothic Std B"/>
                <w:sz w:val="16"/>
                <w:szCs w:val="16"/>
              </w:rPr>
            </w:pPr>
            <w:r w:rsidRPr="006A1EE4">
              <w:rPr>
                <w:rFonts w:ascii="Adobe Gothic Std B" w:eastAsia="Adobe Gothic Std B" w:hAnsi="Adobe Gothic Std B"/>
                <w:sz w:val="16"/>
                <w:szCs w:val="16"/>
              </w:rPr>
              <w:t>*Allowing them to find out by themselves</w:t>
            </w:r>
          </w:p>
          <w:p w14:paraId="4E95479D" w14:textId="77777777" w:rsidR="006A1EE4" w:rsidRPr="006A1EE4" w:rsidRDefault="006A1EE4">
            <w:pPr>
              <w:rPr>
                <w:rFonts w:ascii="Adobe Gothic Std B" w:eastAsia="Adobe Gothic Std B" w:hAnsi="Adobe Gothic Std B"/>
              </w:rPr>
            </w:pPr>
            <w:r w:rsidRPr="006A1EE4">
              <w:rPr>
                <w:rFonts w:ascii="Adobe Gothic Std B" w:eastAsia="Adobe Gothic Std B" w:hAnsi="Adobe Gothic Std B"/>
                <w:sz w:val="16"/>
                <w:szCs w:val="16"/>
              </w:rPr>
              <w:t>(FO)</w:t>
            </w:r>
          </w:p>
        </w:tc>
        <w:tc>
          <w:tcPr>
            <w:tcW w:w="1276" w:type="dxa"/>
          </w:tcPr>
          <w:p w14:paraId="4FE92A86" w14:textId="77777777" w:rsidR="006A1EE4" w:rsidRPr="006A1EE4" w:rsidRDefault="006A1EE4">
            <w:pPr>
              <w:rPr>
                <w:rFonts w:ascii="Adobe Gothic Std B" w:eastAsia="Adobe Gothic Std B" w:hAnsi="Adobe Gothic Std B"/>
              </w:rPr>
            </w:pPr>
            <w:r w:rsidRPr="006A1EE4">
              <w:rPr>
                <w:rFonts w:ascii="Adobe Gothic Std B" w:eastAsia="Adobe Gothic Std B" w:hAnsi="Adobe Gothic Std B"/>
              </w:rPr>
              <w:t>Date and time</w:t>
            </w:r>
          </w:p>
        </w:tc>
        <w:tc>
          <w:tcPr>
            <w:tcW w:w="1417" w:type="dxa"/>
          </w:tcPr>
          <w:p w14:paraId="3F114460" w14:textId="77777777" w:rsidR="006A1EE4" w:rsidRPr="006A1EE4" w:rsidRDefault="006A1EE4">
            <w:pPr>
              <w:rPr>
                <w:rFonts w:ascii="Adobe Gothic Std B" w:eastAsia="Adobe Gothic Std B" w:hAnsi="Adobe Gothic Std B"/>
              </w:rPr>
            </w:pPr>
            <w:r w:rsidRPr="006A1EE4">
              <w:rPr>
                <w:rFonts w:ascii="Adobe Gothic Std B" w:eastAsia="Adobe Gothic Std B" w:hAnsi="Adobe Gothic Std B"/>
              </w:rPr>
              <w:t>Activity</w:t>
            </w:r>
          </w:p>
        </w:tc>
        <w:tc>
          <w:tcPr>
            <w:tcW w:w="4677" w:type="dxa"/>
          </w:tcPr>
          <w:p w14:paraId="1478EDB8" w14:textId="77777777" w:rsidR="006A1EE4" w:rsidRPr="006A1EE4" w:rsidRDefault="006A1EE4">
            <w:pPr>
              <w:rPr>
                <w:rFonts w:ascii="Adobe Gothic Std B" w:eastAsia="Adobe Gothic Std B" w:hAnsi="Adobe Gothic Std B"/>
              </w:rPr>
            </w:pPr>
            <w:r w:rsidRPr="006A1EE4">
              <w:rPr>
                <w:rFonts w:ascii="Adobe Gothic Std B" w:eastAsia="Adobe Gothic Std B" w:hAnsi="Adobe Gothic Std B"/>
              </w:rPr>
              <w:t>What happened?</w:t>
            </w:r>
          </w:p>
        </w:tc>
      </w:tr>
      <w:tr w:rsidR="006A1EE4" w14:paraId="7CF2532A" w14:textId="77777777" w:rsidTr="006A1EE4">
        <w:tc>
          <w:tcPr>
            <w:tcW w:w="2836" w:type="dxa"/>
          </w:tcPr>
          <w:p w14:paraId="23091BEF" w14:textId="77777777" w:rsidR="006A1EE4" w:rsidRDefault="006A1EE4"/>
        </w:tc>
        <w:tc>
          <w:tcPr>
            <w:tcW w:w="1276" w:type="dxa"/>
          </w:tcPr>
          <w:p w14:paraId="2F815F24" w14:textId="77777777" w:rsidR="006A1EE4" w:rsidRDefault="006A1EE4"/>
        </w:tc>
        <w:tc>
          <w:tcPr>
            <w:tcW w:w="1417" w:type="dxa"/>
          </w:tcPr>
          <w:p w14:paraId="112BAE37" w14:textId="77777777" w:rsidR="006A1EE4" w:rsidRDefault="006A1EE4"/>
          <w:p w14:paraId="53C7280E" w14:textId="77777777" w:rsidR="006A1EE4" w:rsidRDefault="006A1EE4"/>
          <w:p w14:paraId="1A588425" w14:textId="77777777" w:rsidR="006A1EE4" w:rsidRDefault="006A1EE4"/>
          <w:p w14:paraId="50D237DD" w14:textId="77777777" w:rsidR="006A1EE4" w:rsidRDefault="006A1EE4"/>
        </w:tc>
        <w:tc>
          <w:tcPr>
            <w:tcW w:w="4677" w:type="dxa"/>
          </w:tcPr>
          <w:p w14:paraId="2BB5EA82" w14:textId="77777777" w:rsidR="006A1EE4" w:rsidRDefault="006A1EE4"/>
        </w:tc>
      </w:tr>
      <w:tr w:rsidR="006A1EE4" w14:paraId="221C9440" w14:textId="77777777" w:rsidTr="006A1EE4">
        <w:tc>
          <w:tcPr>
            <w:tcW w:w="2836" w:type="dxa"/>
          </w:tcPr>
          <w:p w14:paraId="776D7F92" w14:textId="77777777" w:rsidR="006A1EE4" w:rsidRDefault="006A1EE4"/>
        </w:tc>
        <w:tc>
          <w:tcPr>
            <w:tcW w:w="1276" w:type="dxa"/>
          </w:tcPr>
          <w:p w14:paraId="3EC3F40F" w14:textId="77777777" w:rsidR="006A1EE4" w:rsidRDefault="006A1EE4"/>
        </w:tc>
        <w:tc>
          <w:tcPr>
            <w:tcW w:w="1417" w:type="dxa"/>
          </w:tcPr>
          <w:p w14:paraId="7E76AC33" w14:textId="77777777" w:rsidR="006A1EE4" w:rsidRDefault="006A1EE4"/>
          <w:p w14:paraId="29B92F0B" w14:textId="77777777" w:rsidR="006A1EE4" w:rsidRDefault="006A1EE4"/>
          <w:p w14:paraId="404E7F0E" w14:textId="77777777" w:rsidR="006A1EE4" w:rsidRDefault="006A1EE4"/>
          <w:p w14:paraId="1E6D0F8F" w14:textId="77777777" w:rsidR="006A1EE4" w:rsidRDefault="006A1EE4"/>
        </w:tc>
        <w:tc>
          <w:tcPr>
            <w:tcW w:w="4677" w:type="dxa"/>
          </w:tcPr>
          <w:p w14:paraId="58FAA1C3" w14:textId="77777777" w:rsidR="006A1EE4" w:rsidRDefault="006A1EE4"/>
        </w:tc>
      </w:tr>
      <w:tr w:rsidR="006A1EE4" w14:paraId="4EDCC986" w14:textId="77777777" w:rsidTr="006A1EE4">
        <w:tc>
          <w:tcPr>
            <w:tcW w:w="2836" w:type="dxa"/>
          </w:tcPr>
          <w:p w14:paraId="3D702FFF" w14:textId="77777777" w:rsidR="006A1EE4" w:rsidRDefault="006A1EE4"/>
        </w:tc>
        <w:tc>
          <w:tcPr>
            <w:tcW w:w="1276" w:type="dxa"/>
          </w:tcPr>
          <w:p w14:paraId="13EE0DD3" w14:textId="77777777" w:rsidR="006A1EE4" w:rsidRDefault="006A1EE4"/>
        </w:tc>
        <w:tc>
          <w:tcPr>
            <w:tcW w:w="1417" w:type="dxa"/>
          </w:tcPr>
          <w:p w14:paraId="2E95165E" w14:textId="77777777" w:rsidR="006A1EE4" w:rsidRDefault="006A1EE4"/>
          <w:p w14:paraId="2887EF43" w14:textId="77777777" w:rsidR="006A1EE4" w:rsidRDefault="006A1EE4"/>
          <w:p w14:paraId="01F2B263" w14:textId="77777777" w:rsidR="006A1EE4" w:rsidRDefault="006A1EE4"/>
          <w:p w14:paraId="56B239A9" w14:textId="77777777" w:rsidR="006A1EE4" w:rsidRDefault="006A1EE4"/>
        </w:tc>
        <w:tc>
          <w:tcPr>
            <w:tcW w:w="4677" w:type="dxa"/>
          </w:tcPr>
          <w:p w14:paraId="0E5ADCFF" w14:textId="77777777" w:rsidR="006A1EE4" w:rsidRDefault="006A1EE4"/>
        </w:tc>
      </w:tr>
      <w:tr w:rsidR="006A1EE4" w14:paraId="51B6F67F" w14:textId="77777777" w:rsidTr="006A1EE4">
        <w:tc>
          <w:tcPr>
            <w:tcW w:w="2836" w:type="dxa"/>
          </w:tcPr>
          <w:p w14:paraId="072BFDF0" w14:textId="77777777" w:rsidR="006A1EE4" w:rsidRDefault="006A1EE4"/>
        </w:tc>
        <w:tc>
          <w:tcPr>
            <w:tcW w:w="1276" w:type="dxa"/>
          </w:tcPr>
          <w:p w14:paraId="3DB99503" w14:textId="77777777" w:rsidR="006A1EE4" w:rsidRDefault="006A1EE4"/>
        </w:tc>
        <w:tc>
          <w:tcPr>
            <w:tcW w:w="1417" w:type="dxa"/>
          </w:tcPr>
          <w:p w14:paraId="1396701B" w14:textId="77777777" w:rsidR="006A1EE4" w:rsidRDefault="006A1EE4"/>
          <w:p w14:paraId="0D577163" w14:textId="77777777" w:rsidR="006A1EE4" w:rsidRDefault="006A1EE4"/>
          <w:p w14:paraId="6EA59191" w14:textId="77777777" w:rsidR="006A1EE4" w:rsidRDefault="006A1EE4"/>
          <w:p w14:paraId="60CE6721" w14:textId="77777777" w:rsidR="006A1EE4" w:rsidRDefault="006A1EE4"/>
        </w:tc>
        <w:tc>
          <w:tcPr>
            <w:tcW w:w="4677" w:type="dxa"/>
          </w:tcPr>
          <w:p w14:paraId="695735C7" w14:textId="77777777" w:rsidR="006A1EE4" w:rsidRDefault="006A1EE4"/>
        </w:tc>
      </w:tr>
      <w:tr w:rsidR="006A1EE4" w14:paraId="391278EC" w14:textId="77777777" w:rsidTr="006A1EE4">
        <w:tc>
          <w:tcPr>
            <w:tcW w:w="2836" w:type="dxa"/>
          </w:tcPr>
          <w:p w14:paraId="731B52DB" w14:textId="77777777" w:rsidR="006A1EE4" w:rsidRDefault="006A1EE4"/>
        </w:tc>
        <w:tc>
          <w:tcPr>
            <w:tcW w:w="1276" w:type="dxa"/>
          </w:tcPr>
          <w:p w14:paraId="7A468AE6" w14:textId="77777777" w:rsidR="006A1EE4" w:rsidRDefault="006A1EE4"/>
        </w:tc>
        <w:tc>
          <w:tcPr>
            <w:tcW w:w="1417" w:type="dxa"/>
          </w:tcPr>
          <w:p w14:paraId="7F4B96C2" w14:textId="77777777" w:rsidR="006A1EE4" w:rsidRDefault="006A1EE4"/>
          <w:p w14:paraId="11E37E66" w14:textId="77777777" w:rsidR="006A1EE4" w:rsidRDefault="006A1EE4"/>
          <w:p w14:paraId="5F74D483" w14:textId="77777777" w:rsidR="006A1EE4" w:rsidRDefault="006A1EE4"/>
          <w:p w14:paraId="20098E0B" w14:textId="77777777" w:rsidR="006A1EE4" w:rsidRDefault="006A1EE4"/>
        </w:tc>
        <w:tc>
          <w:tcPr>
            <w:tcW w:w="4677" w:type="dxa"/>
          </w:tcPr>
          <w:p w14:paraId="299AF76A" w14:textId="77777777" w:rsidR="006A1EE4" w:rsidRDefault="006A1EE4"/>
        </w:tc>
      </w:tr>
      <w:tr w:rsidR="006A1EE4" w14:paraId="2BF084E5" w14:textId="77777777" w:rsidTr="006A1EE4">
        <w:tc>
          <w:tcPr>
            <w:tcW w:w="2836" w:type="dxa"/>
          </w:tcPr>
          <w:p w14:paraId="14B5C04A" w14:textId="77777777" w:rsidR="006A1EE4" w:rsidRDefault="006A1EE4"/>
        </w:tc>
        <w:tc>
          <w:tcPr>
            <w:tcW w:w="1276" w:type="dxa"/>
          </w:tcPr>
          <w:p w14:paraId="1B9EA676" w14:textId="77777777" w:rsidR="006A1EE4" w:rsidRDefault="006A1EE4"/>
        </w:tc>
        <w:tc>
          <w:tcPr>
            <w:tcW w:w="1417" w:type="dxa"/>
          </w:tcPr>
          <w:p w14:paraId="3064AC99" w14:textId="77777777" w:rsidR="006A1EE4" w:rsidRDefault="006A1EE4"/>
          <w:p w14:paraId="213E381C" w14:textId="77777777" w:rsidR="006A1EE4" w:rsidRDefault="006A1EE4"/>
          <w:p w14:paraId="6AFB4B6F" w14:textId="77777777" w:rsidR="006A1EE4" w:rsidRDefault="006A1EE4"/>
          <w:p w14:paraId="4589C32E" w14:textId="77777777" w:rsidR="006A1EE4" w:rsidRDefault="006A1EE4"/>
        </w:tc>
        <w:tc>
          <w:tcPr>
            <w:tcW w:w="4677" w:type="dxa"/>
          </w:tcPr>
          <w:p w14:paraId="51119E3E" w14:textId="77777777" w:rsidR="006A1EE4" w:rsidRDefault="006A1EE4"/>
        </w:tc>
      </w:tr>
      <w:tr w:rsidR="006A1EE4" w14:paraId="6FE7B9AB" w14:textId="77777777" w:rsidTr="006A1EE4">
        <w:tc>
          <w:tcPr>
            <w:tcW w:w="2836" w:type="dxa"/>
          </w:tcPr>
          <w:p w14:paraId="45270CE6" w14:textId="77777777" w:rsidR="006A1EE4" w:rsidRDefault="006A1EE4"/>
        </w:tc>
        <w:tc>
          <w:tcPr>
            <w:tcW w:w="1276" w:type="dxa"/>
          </w:tcPr>
          <w:p w14:paraId="0626A6E1" w14:textId="77777777" w:rsidR="006A1EE4" w:rsidRDefault="006A1EE4"/>
        </w:tc>
        <w:tc>
          <w:tcPr>
            <w:tcW w:w="1417" w:type="dxa"/>
          </w:tcPr>
          <w:p w14:paraId="13DCB89E" w14:textId="77777777" w:rsidR="006A1EE4" w:rsidRDefault="006A1EE4"/>
          <w:p w14:paraId="15A345B1" w14:textId="77777777" w:rsidR="006A1EE4" w:rsidRDefault="006A1EE4"/>
          <w:p w14:paraId="33B544EF" w14:textId="77777777" w:rsidR="006A1EE4" w:rsidRDefault="006A1EE4"/>
          <w:p w14:paraId="4C22500D" w14:textId="77777777" w:rsidR="006A1EE4" w:rsidRDefault="006A1EE4"/>
        </w:tc>
        <w:tc>
          <w:tcPr>
            <w:tcW w:w="4677" w:type="dxa"/>
          </w:tcPr>
          <w:p w14:paraId="5B65EAA6" w14:textId="77777777" w:rsidR="006A1EE4" w:rsidRDefault="006A1EE4"/>
        </w:tc>
      </w:tr>
      <w:tr w:rsidR="006A1EE4" w14:paraId="13CBC0BA" w14:textId="77777777" w:rsidTr="006A1EE4">
        <w:tc>
          <w:tcPr>
            <w:tcW w:w="2836" w:type="dxa"/>
          </w:tcPr>
          <w:p w14:paraId="27CACD62" w14:textId="77777777" w:rsidR="006A1EE4" w:rsidRDefault="006A1EE4"/>
        </w:tc>
        <w:tc>
          <w:tcPr>
            <w:tcW w:w="1276" w:type="dxa"/>
          </w:tcPr>
          <w:p w14:paraId="2A35F09C" w14:textId="77777777" w:rsidR="006A1EE4" w:rsidRDefault="006A1EE4"/>
        </w:tc>
        <w:tc>
          <w:tcPr>
            <w:tcW w:w="1417" w:type="dxa"/>
          </w:tcPr>
          <w:p w14:paraId="725C5980" w14:textId="77777777" w:rsidR="006A1EE4" w:rsidRDefault="006A1EE4"/>
          <w:p w14:paraId="5BE2729E" w14:textId="77777777" w:rsidR="006A1EE4" w:rsidRDefault="006A1EE4"/>
          <w:p w14:paraId="1953FFA0" w14:textId="77777777" w:rsidR="006A1EE4" w:rsidRDefault="006A1EE4"/>
          <w:p w14:paraId="46826A00" w14:textId="77777777" w:rsidR="006A1EE4" w:rsidRDefault="006A1EE4"/>
        </w:tc>
        <w:tc>
          <w:tcPr>
            <w:tcW w:w="4677" w:type="dxa"/>
          </w:tcPr>
          <w:p w14:paraId="142969C7" w14:textId="77777777" w:rsidR="006A1EE4" w:rsidRDefault="006A1EE4"/>
        </w:tc>
      </w:tr>
      <w:tr w:rsidR="006A1EE4" w14:paraId="55076515" w14:textId="77777777" w:rsidTr="006A1EE4">
        <w:tc>
          <w:tcPr>
            <w:tcW w:w="2836" w:type="dxa"/>
          </w:tcPr>
          <w:p w14:paraId="0AAD5359" w14:textId="77777777" w:rsidR="006A1EE4" w:rsidRDefault="006A1EE4"/>
        </w:tc>
        <w:tc>
          <w:tcPr>
            <w:tcW w:w="1276" w:type="dxa"/>
          </w:tcPr>
          <w:p w14:paraId="36634484" w14:textId="77777777" w:rsidR="006A1EE4" w:rsidRDefault="006A1EE4"/>
        </w:tc>
        <w:tc>
          <w:tcPr>
            <w:tcW w:w="1417" w:type="dxa"/>
          </w:tcPr>
          <w:p w14:paraId="194844DC" w14:textId="77777777" w:rsidR="006A1EE4" w:rsidRDefault="006A1EE4"/>
          <w:p w14:paraId="04867BA6" w14:textId="77777777" w:rsidR="006A1EE4" w:rsidRDefault="006A1EE4"/>
          <w:p w14:paraId="36424CF9" w14:textId="77777777" w:rsidR="006A1EE4" w:rsidRDefault="006A1EE4"/>
          <w:p w14:paraId="288FB2BE" w14:textId="77777777" w:rsidR="006A1EE4" w:rsidRDefault="006A1EE4"/>
        </w:tc>
        <w:tc>
          <w:tcPr>
            <w:tcW w:w="4677" w:type="dxa"/>
          </w:tcPr>
          <w:p w14:paraId="2BC8E509" w14:textId="77777777" w:rsidR="006A1EE4" w:rsidRDefault="006A1EE4"/>
        </w:tc>
      </w:tr>
    </w:tbl>
    <w:p w14:paraId="17BDB62A" w14:textId="77777777" w:rsidR="006A1EE4" w:rsidRDefault="006A1EE4"/>
    <w:sectPr w:rsidR="006A1EE4" w:rsidSect="006A1EE4">
      <w:pgSz w:w="12240" w:h="15840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MLEwNbEwtDAxNbdQ0lEKTi0uzszPAykwrgUATGvisywAAAA="/>
  </w:docVars>
  <w:rsids>
    <w:rsidRoot w:val="006A1EE4"/>
    <w:rsid w:val="000554C1"/>
    <w:rsid w:val="003D1510"/>
    <w:rsid w:val="006A1EE4"/>
    <w:rsid w:val="00A15DBC"/>
    <w:rsid w:val="00C3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C22C8"/>
  <w15:chartTrackingRefBased/>
  <w15:docId w15:val="{66FF3CB8-6011-4C54-9BB0-CF8611EB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1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yson MacKenzie</dc:creator>
  <cp:keywords/>
  <dc:description/>
  <cp:lastModifiedBy>Allyson MacKenzie</cp:lastModifiedBy>
  <cp:revision>2</cp:revision>
  <dcterms:created xsi:type="dcterms:W3CDTF">2018-03-19T10:13:00Z</dcterms:created>
  <dcterms:modified xsi:type="dcterms:W3CDTF">2018-03-19T10:13:00Z</dcterms:modified>
</cp:coreProperties>
</file>